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3843C2" w14:textId="023F1EC2" w:rsidR="00814AA6" w:rsidRPr="00AF78C1" w:rsidRDefault="00B058C2" w:rsidP="00AF78C1">
      <w:pPr>
        <w:jc w:val="center"/>
        <w:rPr>
          <w:rFonts w:ascii="Times New Roman" w:hAnsi="Times New Roman" w:cs="Times New Roman"/>
          <w:sz w:val="24"/>
          <w:szCs w:val="24"/>
        </w:rPr>
      </w:pPr>
      <w:r w:rsidRPr="0040596A">
        <w:rPr>
          <w:rFonts w:ascii="Times New Roman" w:hAnsi="Times New Roman" w:cs="Times New Roman"/>
          <w:sz w:val="24"/>
          <w:szCs w:val="24"/>
        </w:rPr>
        <w:t xml:space="preserve">REZULTATI </w:t>
      </w:r>
      <w:r w:rsidR="00094590">
        <w:rPr>
          <w:rFonts w:ascii="Times New Roman" w:hAnsi="Times New Roman" w:cs="Times New Roman"/>
          <w:sz w:val="24"/>
          <w:szCs w:val="24"/>
        </w:rPr>
        <w:t xml:space="preserve">POPRAVNOG </w:t>
      </w:r>
      <w:r w:rsidR="0040596A" w:rsidRPr="0040596A">
        <w:rPr>
          <w:rFonts w:ascii="Times New Roman" w:hAnsi="Times New Roman" w:cs="Times New Roman"/>
          <w:sz w:val="24"/>
          <w:szCs w:val="24"/>
        </w:rPr>
        <w:t>I</w:t>
      </w:r>
      <w:r w:rsidRPr="0040596A">
        <w:rPr>
          <w:rFonts w:ascii="Times New Roman" w:hAnsi="Times New Roman" w:cs="Times New Roman"/>
          <w:sz w:val="24"/>
          <w:szCs w:val="24"/>
        </w:rPr>
        <w:t xml:space="preserve">SPITA IZ </w:t>
      </w:r>
      <w:r w:rsidR="00B763EA" w:rsidRPr="0040596A">
        <w:rPr>
          <w:rFonts w:ascii="Times New Roman" w:hAnsi="Times New Roman" w:cs="Times New Roman"/>
          <w:sz w:val="24"/>
          <w:szCs w:val="24"/>
        </w:rPr>
        <w:t xml:space="preserve">PREDMETA </w:t>
      </w:r>
      <w:r w:rsidR="00EA459C">
        <w:rPr>
          <w:rFonts w:ascii="Times New Roman" w:hAnsi="Times New Roman" w:cs="Times New Roman"/>
          <w:sz w:val="24"/>
          <w:szCs w:val="24"/>
        </w:rPr>
        <w:t>„</w:t>
      </w:r>
      <w:r w:rsidR="00EE0DD7">
        <w:rPr>
          <w:rFonts w:ascii="Times New Roman" w:hAnsi="Times New Roman" w:cs="Times New Roman"/>
          <w:sz w:val="24"/>
          <w:szCs w:val="24"/>
        </w:rPr>
        <w:t>Primjena informatike u radiološkim tehnologijama</w:t>
      </w:r>
      <w:r w:rsidR="00EA459C">
        <w:rPr>
          <w:rFonts w:ascii="Times New Roman" w:hAnsi="Times New Roman" w:cs="Times New Roman"/>
          <w:sz w:val="24"/>
          <w:szCs w:val="24"/>
        </w:rPr>
        <w:t>“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B058C2" w14:paraId="3040B9C4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23399D9D" w14:textId="6FE0C3C9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MESTAR</w:t>
            </w:r>
          </w:p>
        </w:tc>
        <w:tc>
          <w:tcPr>
            <w:tcW w:w="5760" w:type="dxa"/>
          </w:tcPr>
          <w:p w14:paraId="74605F9B" w14:textId="0542938C" w:rsidR="00B058C2" w:rsidRPr="00CF2620" w:rsidRDefault="00152F2D" w:rsidP="00B058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2620">
              <w:rPr>
                <w:rFonts w:ascii="Times New Roman" w:hAnsi="Times New Roman" w:cs="Times New Roman"/>
                <w:sz w:val="24"/>
                <w:szCs w:val="24"/>
              </w:rPr>
              <w:t>Sedmi</w:t>
            </w:r>
          </w:p>
        </w:tc>
      </w:tr>
      <w:tr w:rsidR="00B058C2" w14:paraId="01D0FEFD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0330FB7B" w14:textId="613C1258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ČIN STUDIRANJA</w:t>
            </w:r>
          </w:p>
        </w:tc>
        <w:tc>
          <w:tcPr>
            <w:tcW w:w="5760" w:type="dxa"/>
          </w:tcPr>
          <w:p w14:paraId="092C4147" w14:textId="38570C76" w:rsidR="00B058C2" w:rsidRPr="00CF2620" w:rsidRDefault="0040596A" w:rsidP="00B058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2620">
              <w:rPr>
                <w:rFonts w:ascii="Times New Roman" w:hAnsi="Times New Roman" w:cs="Times New Roman"/>
                <w:sz w:val="24"/>
                <w:szCs w:val="24"/>
              </w:rPr>
              <w:t>Redovni/redovni samofinansirajući</w:t>
            </w:r>
          </w:p>
        </w:tc>
      </w:tr>
      <w:tr w:rsidR="00B058C2" w14:paraId="373FFC27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49D2F13D" w14:textId="56F4BEB4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EDMET</w:t>
            </w:r>
          </w:p>
        </w:tc>
        <w:tc>
          <w:tcPr>
            <w:tcW w:w="5760" w:type="dxa"/>
          </w:tcPr>
          <w:p w14:paraId="3C7D8ABB" w14:textId="587B9A96" w:rsidR="00B058C2" w:rsidRPr="00CF2620" w:rsidRDefault="00EE0DD7" w:rsidP="00B058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jena informatike u radiološkim tehnologijama</w:t>
            </w:r>
          </w:p>
        </w:tc>
      </w:tr>
      <w:tr w:rsidR="00B058C2" w14:paraId="32A67543" w14:textId="77777777" w:rsidTr="00B763EA">
        <w:trPr>
          <w:trHeight w:val="261"/>
        </w:trPr>
        <w:tc>
          <w:tcPr>
            <w:tcW w:w="3256" w:type="dxa"/>
            <w:shd w:val="clear" w:color="auto" w:fill="F2F2F2" w:themeFill="background1" w:themeFillShade="F2"/>
          </w:tcPr>
          <w:p w14:paraId="2CB9444D" w14:textId="1CB5A26F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UM ODRŽAVANJA</w:t>
            </w:r>
          </w:p>
        </w:tc>
        <w:tc>
          <w:tcPr>
            <w:tcW w:w="5760" w:type="dxa"/>
          </w:tcPr>
          <w:p w14:paraId="5A7E1989" w14:textId="7D2CED65" w:rsidR="00B763EA" w:rsidRPr="00CF2620" w:rsidRDefault="00094590" w:rsidP="00B058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  <w:r w:rsidR="00B11993" w:rsidRPr="00CF2620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="00EE0DD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B11993" w:rsidRPr="00CF2620">
              <w:rPr>
                <w:rFonts w:ascii="Times New Roman" w:hAnsi="Times New Roman" w:cs="Times New Roman"/>
                <w:sz w:val="24"/>
                <w:szCs w:val="24"/>
              </w:rPr>
              <w:t>.202</w:t>
            </w:r>
            <w:r w:rsidR="005D1C7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B40AF3" w:rsidRPr="00CF2620">
              <w:rPr>
                <w:rFonts w:ascii="Times New Roman" w:hAnsi="Times New Roman" w:cs="Times New Roman"/>
                <w:sz w:val="24"/>
                <w:szCs w:val="24"/>
              </w:rPr>
              <w:t>. godine</w:t>
            </w:r>
          </w:p>
        </w:tc>
      </w:tr>
    </w:tbl>
    <w:p w14:paraId="43B9D15A" w14:textId="1D02D581" w:rsidR="00B058C2" w:rsidRDefault="00B058C2" w:rsidP="00B058C2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63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2621"/>
        <w:gridCol w:w="1842"/>
      </w:tblGrid>
      <w:tr w:rsidR="00B9767A" w:rsidRPr="00AF78C1" w14:paraId="49D63664" w14:textId="77777777" w:rsidTr="00CF2620">
        <w:trPr>
          <w:trHeight w:val="315"/>
          <w:jc w:val="center"/>
        </w:trPr>
        <w:tc>
          <w:tcPr>
            <w:tcW w:w="1838" w:type="dxa"/>
            <w:noWrap/>
            <w:vAlign w:val="bottom"/>
            <w:hideMark/>
          </w:tcPr>
          <w:p w14:paraId="549A25F4" w14:textId="77777777" w:rsidR="00B9767A" w:rsidRPr="00AF78C1" w:rsidRDefault="00B9767A" w:rsidP="00B976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s-Latn-BA"/>
              </w:rPr>
            </w:pPr>
            <w:r w:rsidRPr="00AF78C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s-Latn-BA"/>
              </w:rPr>
              <w:t>RB</w:t>
            </w:r>
          </w:p>
        </w:tc>
        <w:tc>
          <w:tcPr>
            <w:tcW w:w="2621" w:type="dxa"/>
            <w:noWrap/>
            <w:vAlign w:val="bottom"/>
            <w:hideMark/>
          </w:tcPr>
          <w:p w14:paraId="38AEE72B" w14:textId="77777777" w:rsidR="00B9767A" w:rsidRPr="00AF78C1" w:rsidRDefault="00B9767A" w:rsidP="00B9767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s-Latn-BA"/>
              </w:rPr>
            </w:pPr>
            <w:r w:rsidRPr="00AF78C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s-Latn-BA"/>
              </w:rPr>
              <w:t>Index</w:t>
            </w:r>
          </w:p>
        </w:tc>
        <w:tc>
          <w:tcPr>
            <w:tcW w:w="1842" w:type="dxa"/>
            <w:noWrap/>
            <w:vAlign w:val="bottom"/>
            <w:hideMark/>
          </w:tcPr>
          <w:p w14:paraId="28E73B2F" w14:textId="77777777" w:rsidR="00B9767A" w:rsidRPr="00AF78C1" w:rsidRDefault="00B9767A" w:rsidP="00B9767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s-Latn-BA"/>
              </w:rPr>
            </w:pPr>
            <w:r w:rsidRPr="00AF78C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s-Latn-BA"/>
              </w:rPr>
              <w:t>Ocjena</w:t>
            </w:r>
          </w:p>
        </w:tc>
      </w:tr>
      <w:tr w:rsidR="00AF78C1" w:rsidRPr="00AF78C1" w14:paraId="52C67F5A" w14:textId="77777777" w:rsidTr="00AF78C1">
        <w:trPr>
          <w:trHeight w:val="315"/>
          <w:jc w:val="center"/>
        </w:trPr>
        <w:tc>
          <w:tcPr>
            <w:tcW w:w="1838" w:type="dxa"/>
            <w:noWrap/>
            <w:vAlign w:val="bottom"/>
            <w:hideMark/>
          </w:tcPr>
          <w:p w14:paraId="39F17CA2" w14:textId="77777777" w:rsidR="00AF78C1" w:rsidRPr="00AF78C1" w:rsidRDefault="00AF78C1" w:rsidP="00AF78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AF78C1"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1</w:t>
            </w:r>
          </w:p>
        </w:tc>
        <w:tc>
          <w:tcPr>
            <w:tcW w:w="2621" w:type="dxa"/>
            <w:noWrap/>
            <w:vAlign w:val="bottom"/>
          </w:tcPr>
          <w:p w14:paraId="004738AF" w14:textId="59A73115" w:rsidR="00AF78C1" w:rsidRPr="00AF78C1" w:rsidRDefault="00AF78C1" w:rsidP="00AF78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AF78C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3</w:t>
            </w:r>
            <w:r w:rsidR="0009459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  <w:r w:rsidRPr="00AF78C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22-R</w:t>
            </w:r>
          </w:p>
        </w:tc>
        <w:tc>
          <w:tcPr>
            <w:tcW w:w="1842" w:type="dxa"/>
            <w:noWrap/>
            <w:vAlign w:val="bottom"/>
          </w:tcPr>
          <w:p w14:paraId="47563F48" w14:textId="1BA3C17B" w:rsidR="00AF78C1" w:rsidRPr="00AF78C1" w:rsidRDefault="00094590" w:rsidP="00AF78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AF78C1" w:rsidRPr="00AF78C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dam</w:t>
            </w:r>
            <w:r w:rsidR="00AF78C1" w:rsidRPr="00AF78C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AF78C1" w:rsidRPr="00AF78C1" w14:paraId="313F752D" w14:textId="77777777" w:rsidTr="00AF78C1">
        <w:trPr>
          <w:trHeight w:val="315"/>
          <w:jc w:val="center"/>
        </w:trPr>
        <w:tc>
          <w:tcPr>
            <w:tcW w:w="1838" w:type="dxa"/>
            <w:noWrap/>
            <w:vAlign w:val="bottom"/>
            <w:hideMark/>
          </w:tcPr>
          <w:p w14:paraId="241091E3" w14:textId="77777777" w:rsidR="00AF78C1" w:rsidRPr="00AF78C1" w:rsidRDefault="00AF78C1" w:rsidP="00AF78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AF78C1"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2</w:t>
            </w:r>
          </w:p>
        </w:tc>
        <w:tc>
          <w:tcPr>
            <w:tcW w:w="2621" w:type="dxa"/>
            <w:noWrap/>
            <w:vAlign w:val="bottom"/>
          </w:tcPr>
          <w:p w14:paraId="2AB98469" w14:textId="18B4F11F" w:rsidR="00AF78C1" w:rsidRPr="00AF78C1" w:rsidRDefault="00AF78C1" w:rsidP="00AF78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AF78C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09459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5</w:t>
            </w:r>
            <w:r w:rsidRPr="00AF78C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2</w:t>
            </w:r>
            <w:r w:rsidR="0009459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  <w:r w:rsidRPr="00AF78C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R</w:t>
            </w:r>
          </w:p>
        </w:tc>
        <w:tc>
          <w:tcPr>
            <w:tcW w:w="1842" w:type="dxa"/>
            <w:noWrap/>
            <w:vAlign w:val="bottom"/>
          </w:tcPr>
          <w:p w14:paraId="2A198CE8" w14:textId="433547F3" w:rsidR="00AF78C1" w:rsidRPr="00AF78C1" w:rsidRDefault="00094590" w:rsidP="00AF78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  <w:r w:rsidR="00AF78C1" w:rsidRPr="00AF78C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sam</w:t>
            </w:r>
            <w:r w:rsidR="00AF78C1" w:rsidRPr="00AF78C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</w:tbl>
    <w:p w14:paraId="35DA1E4D" w14:textId="77777777" w:rsidR="00AD0018" w:rsidRDefault="00AD0018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F9AB968" w14:textId="77777777" w:rsidR="00AD0018" w:rsidRDefault="00AD0018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63E3A67" w14:textId="40C397C8" w:rsidR="0011327E" w:rsidRDefault="00AF78C1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Uvid u </w:t>
      </w:r>
      <w:r w:rsidR="005F5551">
        <w:rPr>
          <w:rFonts w:ascii="Times New Roman" w:hAnsi="Times New Roman" w:cs="Times New Roman"/>
          <w:b/>
          <w:bCs/>
          <w:sz w:val="24"/>
          <w:szCs w:val="24"/>
        </w:rPr>
        <w:t>test moguće izvršiti u srijedu 1</w:t>
      </w:r>
      <w:r w:rsidR="003A7AC3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="005F5551">
        <w:rPr>
          <w:rFonts w:ascii="Times New Roman" w:hAnsi="Times New Roman" w:cs="Times New Roman"/>
          <w:b/>
          <w:bCs/>
          <w:sz w:val="24"/>
          <w:szCs w:val="24"/>
        </w:rPr>
        <w:t xml:space="preserve">.02.2026. godine u </w:t>
      </w:r>
      <w:r w:rsidR="000D61C2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3A7AC3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0D61C2">
        <w:rPr>
          <w:rFonts w:ascii="Times New Roman" w:hAnsi="Times New Roman" w:cs="Times New Roman"/>
          <w:b/>
          <w:bCs/>
          <w:sz w:val="24"/>
          <w:szCs w:val="24"/>
        </w:rPr>
        <w:t xml:space="preserve">.00 sati. Indekse za upis ocjena dostaviti </w:t>
      </w:r>
      <w:r w:rsidR="003A7AC3">
        <w:rPr>
          <w:rFonts w:ascii="Times New Roman" w:hAnsi="Times New Roman" w:cs="Times New Roman"/>
          <w:b/>
          <w:bCs/>
          <w:sz w:val="24"/>
          <w:szCs w:val="24"/>
        </w:rPr>
        <w:t>23</w:t>
      </w:r>
      <w:r w:rsidR="00024F3F">
        <w:rPr>
          <w:rFonts w:ascii="Times New Roman" w:hAnsi="Times New Roman" w:cs="Times New Roman"/>
          <w:b/>
          <w:bCs/>
          <w:sz w:val="24"/>
          <w:szCs w:val="24"/>
        </w:rPr>
        <w:t>.02.2026. godine u 1</w:t>
      </w:r>
      <w:r w:rsidR="003A7AC3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024F3F">
        <w:rPr>
          <w:rFonts w:ascii="Times New Roman" w:hAnsi="Times New Roman" w:cs="Times New Roman"/>
          <w:b/>
          <w:bCs/>
          <w:sz w:val="24"/>
          <w:szCs w:val="24"/>
        </w:rPr>
        <w:t>.00 sati.</w:t>
      </w:r>
    </w:p>
    <w:p w14:paraId="4B51ED61" w14:textId="36FF5EB6" w:rsidR="0042507E" w:rsidRDefault="0042507E" w:rsidP="00024F3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2507E">
        <w:rPr>
          <w:rFonts w:ascii="Times New Roman" w:hAnsi="Times New Roman" w:cs="Times New Roman"/>
          <w:b/>
          <w:bCs/>
          <w:sz w:val="24"/>
          <w:szCs w:val="24"/>
        </w:rPr>
        <w:t>Datum:</w:t>
      </w:r>
      <w:r w:rsidR="00CF262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A7AC3">
        <w:rPr>
          <w:rFonts w:ascii="Times New Roman" w:hAnsi="Times New Roman" w:cs="Times New Roman"/>
          <w:b/>
          <w:bCs/>
          <w:sz w:val="24"/>
          <w:szCs w:val="24"/>
        </w:rPr>
        <w:t>18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B767AE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024F3F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2</w:t>
      </w:r>
      <w:r w:rsidR="00814AA6">
        <w:rPr>
          <w:rFonts w:ascii="Times New Roman" w:hAnsi="Times New Roman" w:cs="Times New Roman"/>
          <w:b/>
          <w:bCs/>
          <w:sz w:val="24"/>
          <w:szCs w:val="24"/>
        </w:rPr>
        <w:t>02</w:t>
      </w:r>
      <w:r w:rsidR="005D1C7A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 godine</w:t>
      </w:r>
      <w:r w:rsidR="00024F3F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                        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Odgovorni nastavnik:</w:t>
      </w:r>
    </w:p>
    <w:p w14:paraId="10C57568" w14:textId="469508F9" w:rsidR="00B058C2" w:rsidRPr="00601E58" w:rsidRDefault="00024F3F" w:rsidP="00024F3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                                                                    </w:t>
      </w:r>
      <w:r w:rsidR="00B767AE">
        <w:rPr>
          <w:rFonts w:ascii="Times New Roman" w:hAnsi="Times New Roman" w:cs="Times New Roman"/>
          <w:b/>
          <w:bCs/>
          <w:sz w:val="24"/>
          <w:szCs w:val="24"/>
        </w:rPr>
        <w:t xml:space="preserve">Prof. dr </w:t>
      </w:r>
      <w:r w:rsidR="0011327E">
        <w:rPr>
          <w:rFonts w:ascii="Times New Roman" w:hAnsi="Times New Roman" w:cs="Times New Roman"/>
          <w:b/>
          <w:bCs/>
          <w:sz w:val="24"/>
          <w:szCs w:val="24"/>
        </w:rPr>
        <w:t>Adnan Šehić</w:t>
      </w:r>
    </w:p>
    <w:sectPr w:rsidR="00B058C2" w:rsidRPr="00601E58" w:rsidSect="00024F3F">
      <w:headerReference w:type="default" r:id="rId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978C8C" w14:textId="77777777" w:rsidR="00D433E4" w:rsidRDefault="00D433E4" w:rsidP="00B058C2">
      <w:pPr>
        <w:spacing w:after="0" w:line="240" w:lineRule="auto"/>
      </w:pPr>
      <w:r>
        <w:separator/>
      </w:r>
    </w:p>
  </w:endnote>
  <w:endnote w:type="continuationSeparator" w:id="0">
    <w:p w14:paraId="66E77263" w14:textId="77777777" w:rsidR="00D433E4" w:rsidRDefault="00D433E4" w:rsidP="00B058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3DAA4B" w14:textId="77777777" w:rsidR="00D433E4" w:rsidRDefault="00D433E4" w:rsidP="00B058C2">
      <w:pPr>
        <w:spacing w:after="0" w:line="240" w:lineRule="auto"/>
      </w:pPr>
      <w:r>
        <w:separator/>
      </w:r>
    </w:p>
  </w:footnote>
  <w:footnote w:type="continuationSeparator" w:id="0">
    <w:p w14:paraId="2B1D7994" w14:textId="77777777" w:rsidR="00D433E4" w:rsidRDefault="00D433E4" w:rsidP="00B058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7B63B2" w14:textId="318B7C33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  <w:r w:rsidRPr="00B058C2">
      <w:rPr>
        <w:rFonts w:ascii="Times New Roman" w:hAnsi="Times New Roman" w:cs="Times New Roman"/>
        <w:b/>
        <w:bCs/>
        <w:sz w:val="24"/>
        <w:szCs w:val="24"/>
      </w:rPr>
      <w:t xml:space="preserve">UNIVERZITET U SARAJEVU </w:t>
    </w:r>
  </w:p>
  <w:p w14:paraId="4F2881F9" w14:textId="7DB0ADF7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  <w:r w:rsidRPr="00B058C2">
      <w:rPr>
        <w:rFonts w:ascii="Times New Roman" w:hAnsi="Times New Roman" w:cs="Times New Roman"/>
        <w:b/>
        <w:bCs/>
        <w:sz w:val="24"/>
        <w:szCs w:val="24"/>
      </w:rPr>
      <w:t>FAKULTET ZDRAVSTVENIH STUDIJA</w:t>
    </w:r>
  </w:p>
  <w:p w14:paraId="7E0EC9BF" w14:textId="63257A39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zMTQzMza2NDaysDBX0lEKTi0uzszPAykwqgUAr9LhnCwAAAA="/>
  </w:docVars>
  <w:rsids>
    <w:rsidRoot w:val="00B058C2"/>
    <w:rsid w:val="00024F3F"/>
    <w:rsid w:val="000320D6"/>
    <w:rsid w:val="00050956"/>
    <w:rsid w:val="00057B6C"/>
    <w:rsid w:val="00072218"/>
    <w:rsid w:val="0007569C"/>
    <w:rsid w:val="00094590"/>
    <w:rsid w:val="000C33FC"/>
    <w:rsid w:val="000D61C2"/>
    <w:rsid w:val="0011327E"/>
    <w:rsid w:val="00137192"/>
    <w:rsid w:val="00145781"/>
    <w:rsid w:val="00152F2D"/>
    <w:rsid w:val="00157E61"/>
    <w:rsid w:val="001632CB"/>
    <w:rsid w:val="001979AB"/>
    <w:rsid w:val="001C248F"/>
    <w:rsid w:val="001C4EE4"/>
    <w:rsid w:val="00276F58"/>
    <w:rsid w:val="002A015A"/>
    <w:rsid w:val="002A4893"/>
    <w:rsid w:val="002B545E"/>
    <w:rsid w:val="002C50B1"/>
    <w:rsid w:val="002D4B18"/>
    <w:rsid w:val="0034324F"/>
    <w:rsid w:val="00350A2F"/>
    <w:rsid w:val="003A7AC3"/>
    <w:rsid w:val="003C1B13"/>
    <w:rsid w:val="0040596A"/>
    <w:rsid w:val="004142DA"/>
    <w:rsid w:val="0042507E"/>
    <w:rsid w:val="00484915"/>
    <w:rsid w:val="00560F11"/>
    <w:rsid w:val="00562AB6"/>
    <w:rsid w:val="005D1C7A"/>
    <w:rsid w:val="005F5551"/>
    <w:rsid w:val="00601E58"/>
    <w:rsid w:val="00622F15"/>
    <w:rsid w:val="00632D40"/>
    <w:rsid w:val="00636724"/>
    <w:rsid w:val="00701A12"/>
    <w:rsid w:val="00725544"/>
    <w:rsid w:val="007C0A33"/>
    <w:rsid w:val="00814AA6"/>
    <w:rsid w:val="0085601F"/>
    <w:rsid w:val="009169B7"/>
    <w:rsid w:val="009336B7"/>
    <w:rsid w:val="00973EB1"/>
    <w:rsid w:val="009E2867"/>
    <w:rsid w:val="00A02665"/>
    <w:rsid w:val="00A429BC"/>
    <w:rsid w:val="00A54670"/>
    <w:rsid w:val="00AC7621"/>
    <w:rsid w:val="00AD0018"/>
    <w:rsid w:val="00AF78C1"/>
    <w:rsid w:val="00B058C2"/>
    <w:rsid w:val="00B11993"/>
    <w:rsid w:val="00B40AF3"/>
    <w:rsid w:val="00B44FB8"/>
    <w:rsid w:val="00B70B27"/>
    <w:rsid w:val="00B763EA"/>
    <w:rsid w:val="00B767AE"/>
    <w:rsid w:val="00B9376F"/>
    <w:rsid w:val="00B9767A"/>
    <w:rsid w:val="00BF771C"/>
    <w:rsid w:val="00C04EDC"/>
    <w:rsid w:val="00C204DE"/>
    <w:rsid w:val="00C30BC8"/>
    <w:rsid w:val="00C32156"/>
    <w:rsid w:val="00C824DE"/>
    <w:rsid w:val="00CD2F57"/>
    <w:rsid w:val="00CD67FE"/>
    <w:rsid w:val="00CF2620"/>
    <w:rsid w:val="00D13E2F"/>
    <w:rsid w:val="00D433E4"/>
    <w:rsid w:val="00D56588"/>
    <w:rsid w:val="00D9645D"/>
    <w:rsid w:val="00DF54A1"/>
    <w:rsid w:val="00E716BC"/>
    <w:rsid w:val="00EA459C"/>
    <w:rsid w:val="00EB29FD"/>
    <w:rsid w:val="00EE0DD7"/>
    <w:rsid w:val="00EF5FC2"/>
    <w:rsid w:val="00F07913"/>
    <w:rsid w:val="00F10D80"/>
    <w:rsid w:val="00FF5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652474"/>
  <w15:chartTrackingRefBased/>
  <w15:docId w15:val="{DE5D96E8-0CB2-4F60-AADA-F8C48A614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58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58C2"/>
  </w:style>
  <w:style w:type="paragraph" w:styleId="Footer">
    <w:name w:val="footer"/>
    <w:basedOn w:val="Normal"/>
    <w:link w:val="FooterChar"/>
    <w:uiPriority w:val="99"/>
    <w:unhideWhenUsed/>
    <w:rsid w:val="00B058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58C2"/>
  </w:style>
  <w:style w:type="table" w:styleId="TableGrid">
    <w:name w:val="Table Grid"/>
    <w:basedOn w:val="TableNormal"/>
    <w:uiPriority w:val="39"/>
    <w:rsid w:val="00B058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638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3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8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98</Words>
  <Characters>644</Characters>
  <Application>Microsoft Office Word</Application>
  <DocSecurity>0</DocSecurity>
  <Lines>40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ina Smjecanin</dc:creator>
  <cp:keywords/>
  <dc:description/>
  <cp:lastModifiedBy>Adnan Sehic</cp:lastModifiedBy>
  <cp:revision>32</cp:revision>
  <cp:lastPrinted>2022-02-02T13:29:00Z</cp:lastPrinted>
  <dcterms:created xsi:type="dcterms:W3CDTF">2025-01-28T09:27:00Z</dcterms:created>
  <dcterms:modified xsi:type="dcterms:W3CDTF">2026-02-18T09:02:00Z</dcterms:modified>
</cp:coreProperties>
</file>